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E23" w:rsidRPr="000866F4" w:rsidRDefault="00170A1E" w:rsidP="00170A1E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0866F4">
        <w:rPr>
          <w:rFonts w:cs="Simplified Arabic" w:hint="cs"/>
          <w:b/>
          <w:bCs/>
          <w:sz w:val="32"/>
          <w:szCs w:val="32"/>
          <w:rtl/>
        </w:rPr>
        <w:t>الإحصاء</w:t>
      </w:r>
      <w:r w:rsidRPr="000866F4">
        <w:rPr>
          <w:rFonts w:cs="Simplified Arabic"/>
          <w:b/>
          <w:bCs/>
          <w:sz w:val="32"/>
          <w:szCs w:val="32"/>
          <w:rtl/>
        </w:rPr>
        <w:t xml:space="preserve"> الفلسطيني </w:t>
      </w:r>
      <w:r w:rsidRPr="000866F4">
        <w:rPr>
          <w:rFonts w:cs="Simplified Arabic" w:hint="cs"/>
          <w:b/>
          <w:bCs/>
          <w:sz w:val="32"/>
          <w:szCs w:val="32"/>
          <w:rtl/>
        </w:rPr>
        <w:t xml:space="preserve">يستعرض واقع مؤسسات القطاع الخاص </w:t>
      </w:r>
      <w:r w:rsidR="00C404AB" w:rsidRPr="000866F4">
        <w:rPr>
          <w:rFonts w:cs="Simplified Arabic" w:hint="cs"/>
          <w:b/>
          <w:bCs/>
          <w:sz w:val="32"/>
          <w:szCs w:val="32"/>
          <w:rtl/>
        </w:rPr>
        <w:t>والأهلي</w:t>
      </w:r>
      <w:r w:rsidRPr="000866F4">
        <w:rPr>
          <w:rFonts w:cs="Simplified Arabic" w:hint="cs"/>
          <w:b/>
          <w:bCs/>
          <w:sz w:val="32"/>
          <w:szCs w:val="32"/>
          <w:rtl/>
        </w:rPr>
        <w:t xml:space="preserve"> في فلسطين</w:t>
      </w:r>
    </w:p>
    <w:p w:rsidR="00170A1E" w:rsidRDefault="00170A1E" w:rsidP="00170A1E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0866F4">
        <w:rPr>
          <w:rFonts w:cs="Simplified Arabic" w:hint="cs"/>
          <w:b/>
          <w:bCs/>
          <w:sz w:val="32"/>
          <w:szCs w:val="32"/>
          <w:rtl/>
        </w:rPr>
        <w:t xml:space="preserve"> في ظل</w:t>
      </w:r>
      <w:r w:rsidRPr="000866F4">
        <w:rPr>
          <w:rFonts w:cs="Simplified Arabic"/>
          <w:b/>
          <w:bCs/>
          <w:sz w:val="32"/>
          <w:szCs w:val="32"/>
          <w:rtl/>
        </w:rPr>
        <w:t xml:space="preserve"> عدوان الاحتلال الإسرائيلي</w:t>
      </w:r>
      <w:r w:rsidRPr="000866F4">
        <w:rPr>
          <w:rFonts w:cs="Simplified Arabic" w:hint="cs"/>
          <w:b/>
          <w:bCs/>
          <w:sz w:val="32"/>
          <w:szCs w:val="32"/>
          <w:rtl/>
        </w:rPr>
        <w:t xml:space="preserve"> المستمر </w:t>
      </w:r>
      <w:r w:rsidRPr="000866F4">
        <w:rPr>
          <w:rFonts w:cs="Simplified Arabic"/>
          <w:b/>
          <w:bCs/>
          <w:sz w:val="32"/>
          <w:szCs w:val="32"/>
          <w:rtl/>
        </w:rPr>
        <w:t>على قطاع غزة</w:t>
      </w:r>
    </w:p>
    <w:p w:rsidR="007D4C9B" w:rsidRPr="000866F4" w:rsidRDefault="007D4C9B" w:rsidP="00170A1E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170A1E" w:rsidRPr="000866F4" w:rsidRDefault="00170A1E" w:rsidP="00170A1E">
      <w:pPr>
        <w:jc w:val="center"/>
        <w:rPr>
          <w:rFonts w:cs="Simplified Arabic"/>
          <w:b/>
          <w:bCs/>
          <w:sz w:val="16"/>
          <w:szCs w:val="16"/>
          <w:rtl/>
        </w:rPr>
      </w:pPr>
    </w:p>
    <w:p w:rsidR="007D4C9B" w:rsidRPr="000866F4" w:rsidRDefault="00170A1E" w:rsidP="007D4C9B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>انخفاض حاد في</w:t>
      </w:r>
      <w:r w:rsidRPr="000866F4">
        <w:rPr>
          <w:rFonts w:cs="Simplified Arabic"/>
          <w:b/>
          <w:bCs/>
          <w:sz w:val="28"/>
          <w:szCs w:val="28"/>
          <w:rtl/>
        </w:rPr>
        <w:t xml:space="preserve"> الإنتاج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المحلي</w:t>
      </w:r>
      <w:r w:rsidRPr="000866F4">
        <w:rPr>
          <w:rFonts w:cs="Simplified Arabic"/>
          <w:b/>
          <w:bCs/>
          <w:sz w:val="28"/>
          <w:szCs w:val="28"/>
          <w:rtl/>
        </w:rPr>
        <w:t xml:space="preserve"> لمنش</w:t>
      </w:r>
      <w:r w:rsidRPr="000866F4">
        <w:rPr>
          <w:rFonts w:cs="Simplified Arabic" w:hint="cs"/>
          <w:b/>
          <w:bCs/>
          <w:sz w:val="28"/>
          <w:szCs w:val="28"/>
          <w:rtl/>
        </w:rPr>
        <w:t>آ</w:t>
      </w:r>
      <w:r w:rsidRPr="000866F4">
        <w:rPr>
          <w:rFonts w:cs="Simplified Arabic"/>
          <w:b/>
          <w:bCs/>
          <w:sz w:val="28"/>
          <w:szCs w:val="28"/>
          <w:rtl/>
        </w:rPr>
        <w:t xml:space="preserve">ت </w:t>
      </w:r>
      <w:r w:rsidR="00F04D4C" w:rsidRPr="000866F4">
        <w:rPr>
          <w:rFonts w:cs="Simplified Arabic" w:hint="cs"/>
          <w:b/>
          <w:bCs/>
          <w:sz w:val="28"/>
          <w:szCs w:val="28"/>
          <w:rtl/>
        </w:rPr>
        <w:t>ا</w:t>
      </w:r>
      <w:r w:rsidRPr="000866F4">
        <w:rPr>
          <w:rFonts w:cs="Simplified Arabic" w:hint="cs"/>
          <w:b/>
          <w:bCs/>
          <w:sz w:val="28"/>
          <w:szCs w:val="28"/>
          <w:rtl/>
        </w:rPr>
        <w:t>ل</w:t>
      </w:r>
      <w:r w:rsidRPr="000866F4">
        <w:rPr>
          <w:rFonts w:cs="Simplified Arabic"/>
          <w:b/>
          <w:bCs/>
          <w:sz w:val="28"/>
          <w:szCs w:val="28"/>
          <w:rtl/>
        </w:rPr>
        <w:t>قطاع الخاص</w:t>
      </w:r>
      <w:r w:rsidR="00A10DAE" w:rsidRPr="000866F4">
        <w:rPr>
          <w:rFonts w:cs="Simplified Arabic" w:hint="cs"/>
          <w:b/>
          <w:bCs/>
          <w:sz w:val="28"/>
          <w:szCs w:val="28"/>
          <w:rtl/>
        </w:rPr>
        <w:t xml:space="preserve"> والأهلي</w:t>
      </w:r>
      <w:r w:rsidR="00C404AB" w:rsidRPr="000866F4">
        <w:rPr>
          <w:rFonts w:cs="Simplified Arabic" w:hint="cs"/>
          <w:b/>
          <w:bCs/>
          <w:sz w:val="28"/>
          <w:szCs w:val="28"/>
          <w:rtl/>
          <w:lang w:bidi="ar-JO"/>
        </w:rPr>
        <w:t xml:space="preserve"> </w:t>
      </w:r>
      <w:r w:rsidRPr="000866F4">
        <w:rPr>
          <w:rFonts w:cs="Simplified Arabic"/>
          <w:b/>
          <w:bCs/>
          <w:sz w:val="28"/>
          <w:szCs w:val="28"/>
          <w:rtl/>
        </w:rPr>
        <w:t xml:space="preserve">وتراجع غير مسبوق في 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نسب التشغيل </w:t>
      </w:r>
      <w:r w:rsidR="007D4C9B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F04D4C" w:rsidRPr="000866F4">
        <w:rPr>
          <w:rFonts w:cs="Simplified Arabic" w:hint="cs"/>
          <w:b/>
          <w:bCs/>
          <w:sz w:val="28"/>
          <w:szCs w:val="28"/>
          <w:rtl/>
        </w:rPr>
        <w:t>في القطاعات الاقتصادية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66E5D" w:rsidRPr="000866F4">
        <w:rPr>
          <w:rFonts w:cs="Simplified Arabic" w:hint="cs"/>
          <w:b/>
          <w:bCs/>
          <w:sz w:val="28"/>
          <w:szCs w:val="28"/>
          <w:rtl/>
        </w:rPr>
        <w:t>خلال العام</w:t>
      </w:r>
      <w:r w:rsidR="00D42607" w:rsidRPr="000866F4">
        <w:rPr>
          <w:rFonts w:cs="Simplified Arabic" w:hint="cs"/>
          <w:b/>
          <w:bCs/>
          <w:sz w:val="28"/>
          <w:szCs w:val="28"/>
          <w:rtl/>
        </w:rPr>
        <w:t xml:space="preserve"> 2024</w:t>
      </w:r>
    </w:p>
    <w:p w:rsidR="00170A1E" w:rsidRPr="000866F4" w:rsidRDefault="00170A1E" w:rsidP="00170A1E">
      <w:pPr>
        <w:jc w:val="center"/>
        <w:rPr>
          <w:rFonts w:cs="Simplified Arabic"/>
          <w:b/>
          <w:bCs/>
          <w:sz w:val="16"/>
          <w:szCs w:val="16"/>
          <w:rtl/>
        </w:rPr>
      </w:pPr>
    </w:p>
    <w:p w:rsidR="007D4C9B" w:rsidRPr="007D4C9B" w:rsidRDefault="007D4C9B" w:rsidP="006C2E23">
      <w:pPr>
        <w:jc w:val="both"/>
        <w:rPr>
          <w:rFonts w:cs="Simplified Arabic"/>
          <w:b/>
          <w:bCs/>
          <w:sz w:val="20"/>
          <w:szCs w:val="20"/>
          <w:rtl/>
        </w:rPr>
      </w:pPr>
    </w:p>
    <w:p w:rsidR="00170A1E" w:rsidRPr="000866F4" w:rsidRDefault="00C66E5D" w:rsidP="006C2E23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 xml:space="preserve">انخفاض 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>الإنتاج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المحلي لمنشآ</w:t>
      </w:r>
      <w:r w:rsidR="00170A1E" w:rsidRPr="000866F4">
        <w:rPr>
          <w:rFonts w:cs="Simplified Arabic" w:hint="cs"/>
          <w:b/>
          <w:bCs/>
          <w:sz w:val="28"/>
          <w:szCs w:val="28"/>
          <w:rtl/>
        </w:rPr>
        <w:t xml:space="preserve">ت القطاع الخاص في فلسطين بنسبة </w:t>
      </w:r>
      <w:r w:rsidR="00A10DAE" w:rsidRPr="000866F4">
        <w:rPr>
          <w:rFonts w:cs="Simplified Arabic" w:hint="cs"/>
          <w:b/>
          <w:bCs/>
          <w:sz w:val="28"/>
          <w:szCs w:val="28"/>
          <w:rtl/>
        </w:rPr>
        <w:t>55</w:t>
      </w:r>
      <w:r w:rsidR="00170A1E" w:rsidRPr="000866F4">
        <w:rPr>
          <w:rFonts w:cs="Simplified Arabic" w:hint="cs"/>
          <w:b/>
          <w:bCs/>
          <w:sz w:val="28"/>
          <w:szCs w:val="28"/>
          <w:rtl/>
        </w:rPr>
        <w:t xml:space="preserve">% </w:t>
      </w:r>
      <w:r w:rsidRPr="000866F4">
        <w:rPr>
          <w:rFonts w:cs="Simplified Arabic" w:hint="cs"/>
          <w:b/>
          <w:bCs/>
          <w:sz w:val="28"/>
          <w:szCs w:val="28"/>
          <w:rtl/>
        </w:rPr>
        <w:t>خلال</w:t>
      </w:r>
      <w:r w:rsidR="00B97C66" w:rsidRPr="000866F4">
        <w:rPr>
          <w:rFonts w:cs="Simplified Arabic" w:hint="cs"/>
          <w:b/>
          <w:bCs/>
          <w:sz w:val="28"/>
          <w:szCs w:val="28"/>
          <w:rtl/>
        </w:rPr>
        <w:t xml:space="preserve"> العام 2024</w:t>
      </w:r>
    </w:p>
    <w:p w:rsidR="00932C62" w:rsidRDefault="00F04D4C" w:rsidP="00652462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>تكبد القطاع الخاص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 الفلسطيني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خسائر اقتصادية</w:t>
      </w:r>
      <w:r w:rsidR="00932C62" w:rsidRPr="000866F4">
        <w:rPr>
          <w:rFonts w:ascii="Simplified Arabic" w:hAnsi="Simplified Arabic" w:cs="Simplified Arabic"/>
          <w:sz w:val="26"/>
          <w:szCs w:val="26"/>
          <w:rtl/>
        </w:rPr>
        <w:t xml:space="preserve"> كبيرة في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932C62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6E5D" w:rsidRPr="000866F4">
        <w:rPr>
          <w:rFonts w:ascii="Simplified Arabic" w:hAnsi="Simplified Arabic" w:cs="Simplified Arabic"/>
          <w:sz w:val="26"/>
          <w:szCs w:val="26"/>
          <w:rtl/>
        </w:rPr>
        <w:t xml:space="preserve">نتيجة توقف 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أو تراجع </w:t>
      </w:r>
      <w:r w:rsidR="00C66E5D" w:rsidRPr="000866F4">
        <w:rPr>
          <w:rFonts w:ascii="Simplified Arabic" w:hAnsi="Simplified Arabic" w:cs="Simplified Arabic"/>
          <w:sz w:val="26"/>
          <w:szCs w:val="26"/>
          <w:rtl/>
        </w:rPr>
        <w:t>عجل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ة الإنتاج حيث قدرت تلك الخسائر بحوالي 8 مليار دولار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أمريكي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 يستثنى من تلك </w:t>
      </w:r>
      <w:r w:rsidR="00932C62" w:rsidRPr="000866F4">
        <w:rPr>
          <w:rFonts w:ascii="Simplified Arabic" w:hAnsi="Simplified Arabic" w:cs="Simplified Arabic"/>
          <w:sz w:val="26"/>
          <w:szCs w:val="26"/>
          <w:rtl/>
        </w:rPr>
        <w:t xml:space="preserve">الخسائر 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 xml:space="preserve">الناتجة عن 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الدمار الكبير 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>في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 ا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>لأصول والممتلكات والبنى التحتية.</w:t>
      </w:r>
    </w:p>
    <w:p w:rsidR="007D4C9B" w:rsidRPr="007D4C9B" w:rsidRDefault="007D4C9B" w:rsidP="00652462">
      <w:pPr>
        <w:ind w:left="-2"/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:rsidR="00170A1E" w:rsidRDefault="00B97C66" w:rsidP="00C404AB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42266C" w:rsidRPr="000866F4">
        <w:rPr>
          <w:rFonts w:ascii="Simplified Arabic" w:hAnsi="Simplified Arabic" w:cs="Simplified Arabic"/>
          <w:sz w:val="26"/>
          <w:szCs w:val="26"/>
          <w:rtl/>
        </w:rPr>
        <w:t>سجل</w:t>
      </w:r>
      <w:r w:rsidR="00F04D4C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F04D4C" w:rsidRPr="000866F4">
        <w:rPr>
          <w:rFonts w:ascii="Simplified Arabic" w:hAnsi="Simplified Arabic" w:cs="Simplified Arabic"/>
          <w:sz w:val="26"/>
          <w:szCs w:val="26"/>
          <w:rtl/>
        </w:rPr>
        <w:t xml:space="preserve"> المحلي في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="0042266C" w:rsidRPr="000866F4">
        <w:rPr>
          <w:rFonts w:ascii="Simplified Arabic" w:hAnsi="Simplified Arabic" w:cs="Simplified Arabic"/>
          <w:sz w:val="26"/>
          <w:szCs w:val="26"/>
          <w:rtl/>
        </w:rPr>
        <w:t xml:space="preserve"> انخفاضا</w:t>
      </w:r>
      <w:r w:rsidR="00F04D4C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51</w:t>
      </w:r>
      <w:r w:rsidR="00F04D4C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932C62" w:rsidRPr="000866F4">
        <w:rPr>
          <w:rFonts w:ascii="Simplified Arabic" w:hAnsi="Simplified Arabic" w:cs="Simplified Arabic"/>
          <w:sz w:val="26"/>
          <w:szCs w:val="26"/>
          <w:rtl/>
        </w:rPr>
        <w:t xml:space="preserve"> خلال 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نفس </w:t>
      </w:r>
      <w:r w:rsidR="00932C62" w:rsidRPr="000866F4">
        <w:rPr>
          <w:rFonts w:ascii="Simplified Arabic" w:hAnsi="Simplified Arabic" w:cs="Simplified Arabic"/>
          <w:sz w:val="26"/>
          <w:szCs w:val="26"/>
          <w:rtl/>
        </w:rPr>
        <w:t>الفترة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في حين تراجع في قطاع غزة </w:t>
      </w:r>
      <w:r w:rsidR="00DA6949" w:rsidRPr="000866F4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84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7D4C9B" w:rsidRPr="007D4C9B" w:rsidRDefault="007D4C9B" w:rsidP="00C404AB">
      <w:pPr>
        <w:ind w:left="-2"/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:rsidR="00A10DAE" w:rsidRPr="000866F4" w:rsidRDefault="00A10DAE" w:rsidP="00652462">
      <w:pPr>
        <w:ind w:left="-2"/>
        <w:jc w:val="both"/>
        <w:rPr>
          <w:rFonts w:ascii="Simplified Arabic" w:hAnsi="Simplified Arabic" w:cs="Simplified Arabic"/>
          <w:sz w:val="26"/>
          <w:szCs w:val="26"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وأشارت النتائج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ان قطاع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من </w:t>
      </w:r>
      <w:r w:rsidR="00020B10" w:rsidRPr="000866F4">
        <w:rPr>
          <w:rFonts w:ascii="Simplified Arabic" w:hAnsi="Simplified Arabic" w:cs="Simplified Arabic"/>
          <w:sz w:val="26"/>
          <w:szCs w:val="26"/>
          <w:rtl/>
        </w:rPr>
        <w:t>أكثر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القطاعات الاقتصادية تضررا في فلسطين 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 xml:space="preserve">حيث بلغت نسبة انخفاض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 xml:space="preserve"> ل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هذا القطاع 60% (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56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، 100% في قطاع غزة)، تلاه قطاع الصناعة بنسبة 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56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96704A" w:rsidRPr="000866F4">
        <w:rPr>
          <w:rFonts w:ascii="Simplified Arabic" w:hAnsi="Simplified Arabic" w:cs="Simplified Arabic"/>
          <w:sz w:val="26"/>
          <w:szCs w:val="26"/>
          <w:rtl/>
        </w:rPr>
        <w:t xml:space="preserve"> (52% في الضفة الغربية، 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86</w:t>
      </w:r>
      <w:r w:rsidR="0096704A" w:rsidRPr="000866F4">
        <w:rPr>
          <w:rFonts w:ascii="Simplified Arabic" w:hAnsi="Simplified Arabic" w:cs="Simplified Arabic"/>
          <w:sz w:val="26"/>
          <w:szCs w:val="26"/>
          <w:rtl/>
        </w:rPr>
        <w:t>% في قطاع غزة)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، في حين بلغت نسبة التراجع في قطاعات التجارة الداخلية والخدمات الأخرى 54%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6704A" w:rsidRPr="000866F4">
        <w:rPr>
          <w:rFonts w:ascii="Simplified Arabic" w:hAnsi="Simplified Arabic" w:cs="Simplified Arabic"/>
          <w:sz w:val="26"/>
          <w:szCs w:val="26"/>
          <w:rtl/>
        </w:rPr>
        <w:t>(51% في الضفة الغربية، 78% في قطاع غزة)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70A1E" w:rsidRPr="000866F4" w:rsidRDefault="00170A1E" w:rsidP="00170A1E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170A1E" w:rsidRPr="000866F4" w:rsidRDefault="00386364" w:rsidP="006C2E23">
      <w:pPr>
        <w:ind w:left="-2"/>
        <w:jc w:val="both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>تراجع حاد</w:t>
      </w:r>
      <w:r w:rsidR="00F13998" w:rsidRPr="000866F4">
        <w:rPr>
          <w:rFonts w:cs="Simplified Arabic" w:hint="cs"/>
          <w:b/>
          <w:bCs/>
          <w:sz w:val="28"/>
          <w:szCs w:val="28"/>
          <w:rtl/>
        </w:rPr>
        <w:t xml:space="preserve"> في نسب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0866F4">
        <w:rPr>
          <w:rFonts w:cs="Simplified Arabic" w:hint="cs"/>
          <w:b/>
          <w:bCs/>
          <w:sz w:val="28"/>
          <w:szCs w:val="28"/>
          <w:rtl/>
        </w:rPr>
        <w:t>التشغي</w:t>
      </w:r>
      <w:r w:rsidRPr="000866F4">
        <w:rPr>
          <w:rFonts w:cs="Simplified Arabic" w:hint="eastAsia"/>
          <w:b/>
          <w:bCs/>
          <w:sz w:val="28"/>
          <w:szCs w:val="28"/>
          <w:rtl/>
        </w:rPr>
        <w:t>ل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F13998" w:rsidRPr="000866F4">
        <w:rPr>
          <w:rFonts w:cs="Simplified Arabic" w:hint="cs"/>
          <w:b/>
          <w:bCs/>
          <w:sz w:val="28"/>
          <w:szCs w:val="28"/>
          <w:rtl/>
        </w:rPr>
        <w:t>ل</w:t>
      </w:r>
      <w:r w:rsidR="00170A1E" w:rsidRPr="000866F4">
        <w:rPr>
          <w:rFonts w:cs="Simplified Arabic" w:hint="cs"/>
          <w:b/>
          <w:bCs/>
          <w:sz w:val="28"/>
          <w:szCs w:val="28"/>
          <w:rtl/>
        </w:rPr>
        <w:t xml:space="preserve">لقطاع الخاص 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>والأهلي</w:t>
      </w:r>
      <w:r w:rsidR="00170A1E" w:rsidRPr="000866F4">
        <w:rPr>
          <w:rFonts w:cs="Simplified Arabic" w:hint="cs"/>
          <w:b/>
          <w:bCs/>
          <w:sz w:val="28"/>
          <w:szCs w:val="28"/>
          <w:rtl/>
        </w:rPr>
        <w:t xml:space="preserve"> في فلسطين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بحوالي</w:t>
      </w:r>
      <w:r w:rsidR="00C404AB" w:rsidRPr="000866F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A10DAE" w:rsidRPr="000866F4">
        <w:rPr>
          <w:rFonts w:cs="Simplified Arabic" w:hint="cs"/>
          <w:b/>
          <w:bCs/>
          <w:sz w:val="28"/>
          <w:szCs w:val="28"/>
          <w:rtl/>
        </w:rPr>
        <w:t>24</w:t>
      </w:r>
      <w:r w:rsidR="00170A1E" w:rsidRPr="000866F4">
        <w:rPr>
          <w:rFonts w:cs="Simplified Arabic" w:hint="cs"/>
          <w:b/>
          <w:bCs/>
          <w:sz w:val="28"/>
          <w:szCs w:val="28"/>
          <w:rtl/>
        </w:rPr>
        <w:t xml:space="preserve">% </w:t>
      </w:r>
      <w:r w:rsidR="00F13998" w:rsidRPr="000866F4">
        <w:rPr>
          <w:rFonts w:cs="Simplified Arabic" w:hint="cs"/>
          <w:b/>
          <w:bCs/>
          <w:sz w:val="28"/>
          <w:szCs w:val="28"/>
          <w:rtl/>
        </w:rPr>
        <w:t>خلال العام 2024</w:t>
      </w:r>
    </w:p>
    <w:p w:rsidR="00170A1E" w:rsidRDefault="00386364" w:rsidP="00397043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تشير البيانات 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تراجع في </w:t>
      </w:r>
      <w:r w:rsidR="00B0194C" w:rsidRPr="000866F4">
        <w:rPr>
          <w:rFonts w:ascii="Simplified Arabic" w:hAnsi="Simplified Arabic" w:cs="Simplified Arabic"/>
          <w:sz w:val="26"/>
          <w:szCs w:val="26"/>
          <w:rtl/>
        </w:rPr>
        <w:t>أ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 xml:space="preserve">عدد العاملين </w:t>
      </w:r>
      <w:r w:rsidR="006B0508" w:rsidRPr="000866F4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397043" w:rsidRPr="000866F4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97043" w:rsidRPr="000866F4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E33466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97043" w:rsidRPr="000866F4">
        <w:rPr>
          <w:rFonts w:ascii="Simplified Arabic" w:hAnsi="Simplified Arabic" w:cs="Simplified Arabic"/>
          <w:sz w:val="26"/>
          <w:szCs w:val="26"/>
          <w:rtl/>
        </w:rPr>
        <w:t>24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397043" w:rsidRPr="000866F4">
        <w:rPr>
          <w:rFonts w:ascii="Simplified Arabic" w:hAnsi="Simplified Arabic" w:cs="Simplified Arabic"/>
          <w:sz w:val="26"/>
          <w:szCs w:val="26"/>
          <w:rtl/>
        </w:rPr>
        <w:t>(20% في الضفة الغربية، 82% في قطاع غزة).</w:t>
      </w:r>
    </w:p>
    <w:p w:rsidR="007D4C9B" w:rsidRPr="007D4C9B" w:rsidRDefault="007D4C9B" w:rsidP="00397043">
      <w:pPr>
        <w:jc w:val="lowKashida"/>
        <w:rPr>
          <w:rFonts w:ascii="Simplified Arabic" w:hAnsi="Simplified Arabic" w:cs="Simplified Arabic"/>
          <w:sz w:val="20"/>
          <w:szCs w:val="20"/>
          <w:rtl/>
        </w:rPr>
      </w:pPr>
    </w:p>
    <w:p w:rsidR="007D4C9B" w:rsidRPr="007D4C9B" w:rsidRDefault="00745A7C" w:rsidP="007D4C9B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>وعلى المستوى القطاعي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>،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تراجع عدد العاملين في قطاع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 xml:space="preserve"> الإنشاءات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72C41" w:rsidRPr="000866F4">
        <w:rPr>
          <w:rFonts w:ascii="Simplified Arabic" w:hAnsi="Simplified Arabic" w:cs="Simplified Arabic"/>
          <w:sz w:val="26"/>
          <w:szCs w:val="26"/>
          <w:rtl/>
        </w:rPr>
        <w:t xml:space="preserve">بنسبة 29% 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 xml:space="preserve">(21% في الضفة الغربية، 100% في قطاع غزة)، </w:t>
      </w:r>
      <w:r w:rsidR="002054C1" w:rsidRPr="000866F4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B0194C" w:rsidRPr="000866F4">
        <w:rPr>
          <w:rFonts w:ascii="Simplified Arabic" w:hAnsi="Simplified Arabic" w:cs="Simplified Arabic"/>
          <w:sz w:val="26"/>
          <w:szCs w:val="26"/>
          <w:rtl/>
        </w:rPr>
        <w:t>تراجع</w:t>
      </w:r>
      <w:r w:rsidR="002054C1" w:rsidRPr="000866F4">
        <w:rPr>
          <w:rFonts w:ascii="Simplified Arabic" w:hAnsi="Simplified Arabic" w:cs="Simplified Arabic"/>
          <w:sz w:val="26"/>
          <w:szCs w:val="26"/>
          <w:rtl/>
        </w:rPr>
        <w:t xml:space="preserve"> في قطاع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2054C1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28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 xml:space="preserve">(22% في الضفة الغربية، 83% في قطاع غزة)، </w:t>
      </w:r>
      <w:r w:rsidR="002054C1" w:rsidRPr="000866F4">
        <w:rPr>
          <w:rFonts w:ascii="Simplified Arabic" w:hAnsi="Simplified Arabic" w:cs="Simplified Arabic"/>
          <w:sz w:val="26"/>
          <w:szCs w:val="26"/>
          <w:rtl/>
        </w:rPr>
        <w:t>تلاه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054C1" w:rsidRPr="000866F4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C404AB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التجارة الداخلية والخدمات الأخرى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21</w:t>
      </w:r>
      <w:r w:rsidR="00170A1E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(15% في الضفة الغربية، 75% في قطاع غزة)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C2E23" w:rsidRPr="000866F4" w:rsidRDefault="006C2E23" w:rsidP="00072C41">
      <w:pPr>
        <w:jc w:val="lowKashida"/>
        <w:rPr>
          <w:rFonts w:ascii="Simplified Arabic" w:hAnsi="Simplified Arabic" w:cs="Simplified Arabic"/>
          <w:sz w:val="16"/>
          <w:szCs w:val="16"/>
          <w:rtl/>
        </w:rPr>
      </w:pPr>
    </w:p>
    <w:p w:rsidR="00C93901" w:rsidRPr="000866F4" w:rsidRDefault="00384769" w:rsidP="007D4C9B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>68</w:t>
      </w:r>
      <w:r w:rsidR="00C93901" w:rsidRPr="000866F4">
        <w:rPr>
          <w:rFonts w:cs="Simplified Arabic" w:hint="cs"/>
          <w:b/>
          <w:bCs/>
          <w:sz w:val="28"/>
          <w:szCs w:val="28"/>
          <w:rtl/>
        </w:rPr>
        <w:t xml:space="preserve">% من </w:t>
      </w:r>
      <w:r w:rsidR="00D84C1D" w:rsidRPr="000866F4">
        <w:rPr>
          <w:rFonts w:cs="Simplified Arabic" w:hint="cs"/>
          <w:b/>
          <w:bCs/>
          <w:sz w:val="28"/>
          <w:szCs w:val="28"/>
          <w:rtl/>
        </w:rPr>
        <w:t>إجمالي</w:t>
      </w:r>
      <w:r w:rsidR="00C93901" w:rsidRPr="000866F4">
        <w:rPr>
          <w:rFonts w:cs="Simplified Arabic" w:hint="cs"/>
          <w:b/>
          <w:bCs/>
          <w:sz w:val="28"/>
          <w:szCs w:val="28"/>
          <w:rtl/>
        </w:rPr>
        <w:t xml:space="preserve"> العاملين </w:t>
      </w:r>
      <w:r w:rsidR="00385B0F" w:rsidRPr="000866F4">
        <w:rPr>
          <w:rFonts w:cs="Simplified Arabic" w:hint="cs"/>
          <w:b/>
          <w:bCs/>
          <w:sz w:val="28"/>
          <w:szCs w:val="28"/>
          <w:rtl/>
        </w:rPr>
        <w:t>في مؤسسات القطاع الخاص</w:t>
      </w:r>
      <w:r w:rsidR="00CF7BB1" w:rsidRPr="000866F4">
        <w:rPr>
          <w:rFonts w:cs="Simplified Arabic" w:hint="cs"/>
          <w:b/>
          <w:bCs/>
          <w:sz w:val="28"/>
          <w:szCs w:val="28"/>
          <w:rtl/>
        </w:rPr>
        <w:t xml:space="preserve"> والأهلي</w:t>
      </w:r>
      <w:r w:rsidR="00144F67" w:rsidRPr="000866F4">
        <w:rPr>
          <w:rFonts w:cs="Simplified Arabic" w:hint="cs"/>
          <w:b/>
          <w:bCs/>
          <w:sz w:val="28"/>
          <w:szCs w:val="28"/>
          <w:rtl/>
        </w:rPr>
        <w:t xml:space="preserve"> في الضفة الغربية </w:t>
      </w:r>
      <w:r w:rsidR="000B57C1" w:rsidRPr="000866F4">
        <w:rPr>
          <w:rFonts w:cs="Simplified Arabic" w:hint="cs"/>
          <w:b/>
          <w:bCs/>
          <w:sz w:val="28"/>
          <w:szCs w:val="28"/>
          <w:rtl/>
        </w:rPr>
        <w:t xml:space="preserve">للعام 2023 </w:t>
      </w:r>
      <w:r w:rsidR="00C93901" w:rsidRPr="000866F4">
        <w:rPr>
          <w:rFonts w:cs="Simplified Arabic" w:hint="cs"/>
          <w:b/>
          <w:bCs/>
          <w:sz w:val="28"/>
          <w:szCs w:val="28"/>
          <w:rtl/>
        </w:rPr>
        <w:t xml:space="preserve">هم عاملين بأجر </w:t>
      </w:r>
    </w:p>
    <w:p w:rsidR="00C93901" w:rsidRDefault="00C93901" w:rsidP="007D4C9B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>بلغ عدد العاملين في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الاقتصادية العاملة</w:t>
      </w:r>
      <w:r w:rsidR="003B2329" w:rsidRPr="000866F4">
        <w:rPr>
          <w:rFonts w:ascii="Simplified Arabic" w:hAnsi="Simplified Arabic" w:cs="Simplified Arabic"/>
          <w:sz w:val="26"/>
          <w:szCs w:val="26"/>
          <w:rtl/>
        </w:rPr>
        <w:t xml:space="preserve"> في القطاع الخاص والأهلي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1A2D42" w:rsidRPr="000866F4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ضمن </w:t>
      </w:r>
      <w:r w:rsidR="00C618B7" w:rsidRPr="000866F4">
        <w:rPr>
          <w:rFonts w:ascii="Simplified Arabic" w:hAnsi="Simplified Arabic" w:cs="Simplified Arabic"/>
          <w:sz w:val="26"/>
          <w:szCs w:val="26"/>
          <w:rtl/>
        </w:rPr>
        <w:t>الأنشطة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الاقتصادية 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325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,</w:t>
      </w:r>
      <w:r w:rsidR="00384769" w:rsidRPr="000866F4">
        <w:rPr>
          <w:rFonts w:ascii="Simplified Arabic" w:hAnsi="Simplified Arabic" w:cs="Simplified Arabic"/>
          <w:sz w:val="26"/>
          <w:szCs w:val="26"/>
          <w:rtl/>
        </w:rPr>
        <w:t>500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 xml:space="preserve"> عاملاً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9925A2" w:rsidRPr="000866F4">
        <w:rPr>
          <w:rFonts w:ascii="Simplified Arabic" w:hAnsi="Simplified Arabic" w:cs="Simplified Arabic"/>
          <w:sz w:val="26"/>
          <w:szCs w:val="26"/>
          <w:rtl/>
        </w:rPr>
        <w:t xml:space="preserve">بانخفاض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نسبته </w:t>
      </w:r>
      <w:r w:rsidR="00A10DAE" w:rsidRPr="000866F4">
        <w:rPr>
          <w:rFonts w:ascii="Simplified Arabic" w:hAnsi="Simplified Arabic" w:cs="Simplified Arabic"/>
          <w:sz w:val="26"/>
          <w:szCs w:val="26"/>
          <w:rtl/>
        </w:rPr>
        <w:t>6.7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</w:t>
      </w:r>
      <w:r w:rsidR="009925A2" w:rsidRPr="000866F4">
        <w:rPr>
          <w:rFonts w:ascii="Simplified Arabic" w:hAnsi="Simplified Arabic" w:cs="Simplified Arabic"/>
          <w:sz w:val="26"/>
          <w:szCs w:val="26"/>
          <w:rtl/>
        </w:rPr>
        <w:t>202</w:t>
      </w:r>
      <w:r w:rsidR="001A2D42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أما 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 xml:space="preserve">فيما يخص 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للتوزيع النسبي 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>للعاملين حسب ا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لأنشطة عام </w:t>
      </w:r>
      <w:r w:rsidR="00C763AC" w:rsidRPr="000866F4">
        <w:rPr>
          <w:rFonts w:ascii="Simplified Arabic" w:hAnsi="Simplified Arabic" w:cs="Simplified Arabic"/>
          <w:sz w:val="26"/>
          <w:szCs w:val="26"/>
          <w:rtl/>
        </w:rPr>
        <w:t xml:space="preserve">2023 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>ف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قد ساهم نشاط التجارة الداخلية بالنسبة الأكبر في التشغيل بنسبة وصلت </w:t>
      </w:r>
      <w:r w:rsidR="00CE644B" w:rsidRPr="000866F4">
        <w:rPr>
          <w:rFonts w:ascii="Simplified Arabic" w:hAnsi="Simplified Arabic" w:cs="Simplified Arabic"/>
          <w:sz w:val="26"/>
          <w:szCs w:val="26"/>
          <w:rtl/>
        </w:rPr>
        <w:lastRenderedPageBreak/>
        <w:t>إلى</w:t>
      </w:r>
      <w:r w:rsidR="005C6C0D" w:rsidRPr="000866F4">
        <w:rPr>
          <w:rFonts w:ascii="Simplified Arabic" w:hAnsi="Simplified Arabic" w:cs="Simplified Arabic"/>
          <w:sz w:val="26"/>
          <w:szCs w:val="26"/>
        </w:rPr>
        <w:t>35.4</w:t>
      </w:r>
      <w:r w:rsidR="00652462" w:rsidRPr="000866F4">
        <w:rPr>
          <w:rFonts w:ascii="Simplified Arabic" w:hAnsi="Simplified Arabic" w:cs="Simplified Arabic"/>
          <w:sz w:val="26"/>
          <w:szCs w:val="26"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، تلاه نشاط الخدمات بنسبة </w:t>
      </w:r>
      <w:r w:rsidR="005C6C0D" w:rsidRPr="000866F4">
        <w:rPr>
          <w:rFonts w:ascii="Simplified Arabic" w:hAnsi="Simplified Arabic" w:cs="Simplified Arabic"/>
          <w:sz w:val="26"/>
          <w:szCs w:val="26"/>
        </w:rPr>
        <w:t>31.4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، وساهم نشاط الصناعة بنسبة </w:t>
      </w:r>
      <w:r w:rsidR="005C6C0D" w:rsidRPr="000866F4">
        <w:rPr>
          <w:rFonts w:ascii="Simplified Arabic" w:hAnsi="Simplified Arabic" w:cs="Simplified Arabic"/>
          <w:sz w:val="26"/>
          <w:szCs w:val="26"/>
        </w:rPr>
        <w:t>23.0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 بينما ساهمت أنشطة المالية والتأمين بنسبة </w:t>
      </w:r>
      <w:r w:rsidR="005C6C0D" w:rsidRPr="000866F4">
        <w:rPr>
          <w:rFonts w:ascii="Simplified Arabic" w:hAnsi="Simplified Arabic" w:cs="Simplified Arabic"/>
          <w:sz w:val="26"/>
          <w:szCs w:val="26"/>
          <w:rtl/>
        </w:rPr>
        <w:t>5.3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، فيما ساهمت أنشطة </w:t>
      </w:r>
      <w:r w:rsidR="0016610F" w:rsidRPr="000866F4">
        <w:rPr>
          <w:rFonts w:ascii="Simplified Arabic" w:hAnsi="Simplified Arabic" w:cs="Simplified Arabic"/>
          <w:sz w:val="26"/>
          <w:szCs w:val="26"/>
          <w:rtl/>
        </w:rPr>
        <w:t>المعلومات والاتصالات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2.</w:t>
      </w:r>
      <w:r w:rsidR="005C6C0D" w:rsidRPr="000866F4">
        <w:rPr>
          <w:rFonts w:ascii="Simplified Arabic" w:hAnsi="Simplified Arabic" w:cs="Simplified Arabic"/>
          <w:sz w:val="26"/>
          <w:szCs w:val="26"/>
          <w:rtl/>
        </w:rPr>
        <w:t>1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%، تلاها أنشطة النقل والتخزين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 xml:space="preserve"> و الإنشاءات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ه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1.</w:t>
      </w:r>
      <w:r w:rsidR="005C6C0D" w:rsidRPr="000866F4">
        <w:rPr>
          <w:rFonts w:ascii="Simplified Arabic" w:hAnsi="Simplified Arabic" w:cs="Simplified Arabic"/>
          <w:sz w:val="26"/>
          <w:szCs w:val="26"/>
          <w:rtl/>
        </w:rPr>
        <w:t>6</w:t>
      </w:r>
      <w:r w:rsidR="009925A2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، 1.</w:t>
      </w:r>
      <w:r w:rsidR="005C6C0D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% على التوالي</w:t>
      </w:r>
      <w:r w:rsidR="009925A2" w:rsidRPr="000866F4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7D4C9B" w:rsidRPr="007D4C9B" w:rsidRDefault="007D4C9B" w:rsidP="00652462">
      <w:pPr>
        <w:ind w:left="-2"/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:rsidR="006C2E23" w:rsidRPr="000866F4" w:rsidRDefault="00652462" w:rsidP="000866F4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>وشكل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عدد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 xml:space="preserve"> العاملين بدون أجر (أصحاب العمل وأفراد أسرهم) ما نسبته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3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9925A2" w:rsidRPr="000866F4">
        <w:rPr>
          <w:rFonts w:ascii="Simplified Arabic" w:hAnsi="Simplified Arabic" w:cs="Simplified Arabic"/>
          <w:sz w:val="26"/>
          <w:szCs w:val="26"/>
          <w:rtl/>
        </w:rPr>
        <w:t>.0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.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مقابل ما نسبته 68.0% عاملين بأجر. 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>وقد تلقوا تعويضات بقيمة 2,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56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4</w:t>
      </w:r>
      <w:r w:rsidR="00C93901" w:rsidRPr="000866F4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.</w:t>
      </w:r>
    </w:p>
    <w:p w:rsidR="000866F4" w:rsidRPr="007D4C9B" w:rsidRDefault="000866F4" w:rsidP="000866F4">
      <w:pPr>
        <w:ind w:left="-2"/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:rsidR="00354285" w:rsidRPr="000866F4" w:rsidRDefault="00354285" w:rsidP="006C2E23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 xml:space="preserve">أنشطة </w:t>
      </w:r>
      <w:r w:rsidR="00833320" w:rsidRPr="000866F4">
        <w:rPr>
          <w:rFonts w:cs="Simplified Arabic" w:hint="cs"/>
          <w:b/>
          <w:bCs/>
          <w:sz w:val="28"/>
          <w:szCs w:val="28"/>
          <w:rtl/>
        </w:rPr>
        <w:t>الصناعة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تساهم بالقيمة </w:t>
      </w:r>
      <w:r w:rsidR="00A01ECC" w:rsidRPr="000866F4">
        <w:rPr>
          <w:rFonts w:cs="Simplified Arabic" w:hint="cs"/>
          <w:b/>
          <w:bCs/>
          <w:sz w:val="28"/>
          <w:szCs w:val="28"/>
          <w:rtl/>
        </w:rPr>
        <w:t>الأكبر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من </w:t>
      </w:r>
      <w:r w:rsidR="00A01ECC" w:rsidRPr="000866F4">
        <w:rPr>
          <w:rFonts w:cs="Simplified Arabic" w:hint="cs"/>
          <w:b/>
          <w:bCs/>
          <w:sz w:val="28"/>
          <w:szCs w:val="28"/>
          <w:rtl/>
        </w:rPr>
        <w:t>الإنتاج</w:t>
      </w:r>
      <w:r w:rsidRPr="000866F4">
        <w:rPr>
          <w:rFonts w:cs="Simplified Arabic" w:hint="cs"/>
          <w:b/>
          <w:bCs/>
          <w:sz w:val="28"/>
          <w:szCs w:val="28"/>
          <w:rtl/>
        </w:rPr>
        <w:t xml:space="preserve"> للأنشطة الاقتصادية في </w:t>
      </w:r>
      <w:r w:rsidR="001A2D42" w:rsidRPr="000866F4">
        <w:rPr>
          <w:rFonts w:cs="Simplified Arabic" w:hint="cs"/>
          <w:b/>
          <w:bCs/>
          <w:sz w:val="28"/>
          <w:szCs w:val="28"/>
          <w:rtl/>
        </w:rPr>
        <w:t>الضفة الغربية</w:t>
      </w:r>
      <w:r w:rsidR="004623C3" w:rsidRPr="000866F4">
        <w:rPr>
          <w:rFonts w:cs="Simplified Arabic" w:hint="cs"/>
          <w:b/>
          <w:bCs/>
          <w:sz w:val="28"/>
          <w:szCs w:val="28"/>
          <w:rtl/>
        </w:rPr>
        <w:t>*</w:t>
      </w:r>
    </w:p>
    <w:p w:rsidR="00354285" w:rsidRDefault="00EB0F6C" w:rsidP="00652462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>سجل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 xml:space="preserve"> الإنتاج المتحقق في المؤسسات الاقتصادية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انخفاضا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5</w:t>
      </w:r>
      <w:r w:rsidR="001C59C5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 xml:space="preserve">% عن العام السابق </w:t>
      </w:r>
      <w:r w:rsidR="00264C29" w:rsidRPr="000866F4">
        <w:rPr>
          <w:rFonts w:ascii="Simplified Arabic" w:hAnsi="Simplified Arabic" w:cs="Simplified Arabic"/>
          <w:sz w:val="26"/>
          <w:szCs w:val="26"/>
          <w:rtl/>
        </w:rPr>
        <w:t>202</w:t>
      </w:r>
      <w:r w:rsidR="001A2D42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 xml:space="preserve">، حيث بلغت قيمته </w:t>
      </w:r>
      <w:r w:rsidR="00833320" w:rsidRPr="000866F4">
        <w:rPr>
          <w:rFonts w:ascii="Simplified Arabic" w:hAnsi="Simplified Arabic" w:cs="Simplified Arabic"/>
          <w:sz w:val="26"/>
          <w:szCs w:val="26"/>
          <w:rtl/>
        </w:rPr>
        <w:t>1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2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>,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368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2B18E5" w:rsidRPr="000866F4">
        <w:rPr>
          <w:rFonts w:ascii="Simplified Arabic" w:hAnsi="Simplified Arabic" w:cs="Simplified Arabic"/>
          <w:sz w:val="26"/>
          <w:szCs w:val="26"/>
          <w:rtl/>
        </w:rPr>
        <w:t>8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C4A16" w:rsidRPr="000866F4">
        <w:rPr>
          <w:rFonts w:ascii="Simplified Arabic" w:hAnsi="Simplified Arabic" w:cs="Simplified Arabic"/>
          <w:sz w:val="26"/>
          <w:szCs w:val="26"/>
          <w:rtl/>
        </w:rPr>
        <w:t>مليون دولار أمريكي</w:t>
      </w:r>
      <w:r w:rsidR="00333565" w:rsidRPr="000866F4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>للإنتاج حسب الأنشطة ل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202</w:t>
      </w:r>
      <w:r w:rsidR="005A4C94" w:rsidRPr="000866F4">
        <w:rPr>
          <w:rFonts w:ascii="Simplified Arabic" w:hAnsi="Simplified Arabic" w:cs="Simplified Arabic"/>
          <w:sz w:val="26"/>
          <w:szCs w:val="26"/>
          <w:rtl/>
        </w:rPr>
        <w:t>3</w:t>
      </w:r>
      <w:r w:rsidR="009D7DE7" w:rsidRPr="000866F4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="00D30EE7" w:rsidRPr="000866F4">
        <w:rPr>
          <w:rFonts w:ascii="Simplified Arabic" w:hAnsi="Simplified Arabic" w:cs="Simplified Arabic"/>
          <w:sz w:val="26"/>
          <w:szCs w:val="26"/>
          <w:rtl/>
        </w:rPr>
        <w:t xml:space="preserve">قد ساهمت 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33320" w:rsidRPr="000866F4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D30EE7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C04800" w:rsidRPr="000866F4">
        <w:rPr>
          <w:rFonts w:ascii="Simplified Arabic" w:hAnsi="Simplified Arabic" w:cs="Simplified Arabic"/>
          <w:sz w:val="26"/>
          <w:szCs w:val="26"/>
          <w:rtl/>
        </w:rPr>
        <w:t>34.6</w:t>
      </w:r>
      <w:r w:rsidR="00D30EE7" w:rsidRPr="000866F4">
        <w:rPr>
          <w:rFonts w:ascii="Simplified Arabic" w:hAnsi="Simplified Arabic" w:cs="Simplified Arabic"/>
          <w:sz w:val="26"/>
          <w:szCs w:val="26"/>
          <w:rtl/>
        </w:rPr>
        <w:t xml:space="preserve">% من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D30EE7" w:rsidRPr="000866F4">
        <w:rPr>
          <w:rFonts w:ascii="Simplified Arabic" w:hAnsi="Simplified Arabic" w:cs="Simplified Arabic"/>
          <w:sz w:val="26"/>
          <w:szCs w:val="26"/>
          <w:rtl/>
        </w:rPr>
        <w:t xml:space="preserve"> الإنتاج، 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بينما ساهمت </w:t>
      </w:r>
      <w:r w:rsidR="00833320" w:rsidRPr="000866F4">
        <w:rPr>
          <w:rFonts w:ascii="Simplified Arabic" w:hAnsi="Simplified Arabic" w:cs="Simplified Arabic"/>
          <w:sz w:val="26"/>
          <w:szCs w:val="26"/>
          <w:rtl/>
        </w:rPr>
        <w:t xml:space="preserve">أنشطة التجارة الداخلية 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3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1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C04800" w:rsidRPr="000866F4">
        <w:rPr>
          <w:rFonts w:ascii="Simplified Arabic" w:hAnsi="Simplified Arabic" w:cs="Simplified Arabic"/>
          <w:sz w:val="26"/>
          <w:szCs w:val="26"/>
          <w:rtl/>
        </w:rPr>
        <w:t>8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% من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، مقابل </w:t>
      </w:r>
      <w:r w:rsidR="00C04800" w:rsidRPr="000866F4">
        <w:rPr>
          <w:rFonts w:ascii="Simplified Arabic" w:hAnsi="Simplified Arabic" w:cs="Simplified Arabic"/>
          <w:sz w:val="26"/>
          <w:szCs w:val="26"/>
          <w:rtl/>
        </w:rPr>
        <w:t>17.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>4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% نسبة مساهمة 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 الخدمات من </w:t>
      </w:r>
      <w:r w:rsidR="00093A2B" w:rsidRPr="000866F4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، فيما 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ساهمت أنشطة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0866F4">
        <w:rPr>
          <w:rFonts w:ascii="Simplified Arabic" w:hAnsi="Simplified Arabic" w:cs="Simplified Arabic"/>
          <w:sz w:val="26"/>
          <w:szCs w:val="26"/>
          <w:rtl/>
        </w:rPr>
        <w:t>المالية والتأمين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C04800" w:rsidRPr="000866F4">
        <w:rPr>
          <w:rFonts w:ascii="Simplified Arabic" w:hAnsi="Simplified Arabic" w:cs="Simplified Arabic"/>
          <w:sz w:val="26"/>
          <w:szCs w:val="26"/>
          <w:rtl/>
        </w:rPr>
        <w:t>9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C763AC" w:rsidRPr="000866F4">
        <w:rPr>
          <w:rFonts w:ascii="Simplified Arabic" w:hAnsi="Simplified Arabic" w:cs="Simplified Arabic"/>
          <w:sz w:val="26"/>
          <w:szCs w:val="26"/>
          <w:rtl/>
        </w:rPr>
        <w:t>8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>، والمعلومات والاتصالات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03B4A" w:rsidRPr="000866F4">
        <w:rPr>
          <w:rFonts w:ascii="Simplified Arabic" w:hAnsi="Simplified Arabic" w:cs="Simplified Arabic"/>
          <w:sz w:val="26"/>
          <w:szCs w:val="26"/>
          <w:rtl/>
        </w:rPr>
        <w:t>4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>1</w:t>
      </w:r>
      <w:r w:rsidR="008A7F84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545E5" w:rsidRPr="000866F4">
        <w:rPr>
          <w:rFonts w:ascii="Simplified Arabic" w:hAnsi="Simplified Arabic" w:cs="Simplified Arabic"/>
          <w:sz w:val="26"/>
          <w:szCs w:val="26"/>
          <w:rtl/>
        </w:rPr>
        <w:t xml:space="preserve">وبلغت نسبة مساهمة أنشطة 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="008545E5" w:rsidRPr="000866F4">
        <w:rPr>
          <w:rFonts w:ascii="Simplified Arabic" w:hAnsi="Simplified Arabic" w:cs="Simplified Arabic"/>
          <w:sz w:val="26"/>
          <w:szCs w:val="26"/>
          <w:rtl/>
        </w:rPr>
        <w:t xml:space="preserve"> وأنشطة</w:t>
      </w:r>
      <w:r w:rsidR="00652462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النقل والتخزين </w:t>
      </w:r>
      <w:r w:rsidR="008545E5" w:rsidRPr="000866F4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33320" w:rsidRPr="000866F4">
        <w:rPr>
          <w:rFonts w:ascii="Simplified Arabic" w:hAnsi="Simplified Arabic" w:cs="Simplified Arabic"/>
          <w:sz w:val="26"/>
          <w:szCs w:val="26"/>
          <w:rtl/>
        </w:rPr>
        <w:t>1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C04800" w:rsidRPr="000866F4">
        <w:rPr>
          <w:rFonts w:ascii="Simplified Arabic" w:hAnsi="Simplified Arabic" w:cs="Simplified Arabic"/>
          <w:sz w:val="26"/>
          <w:szCs w:val="26"/>
          <w:rtl/>
        </w:rPr>
        <w:t>4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3320" w:rsidRPr="000866F4">
        <w:rPr>
          <w:rFonts w:ascii="Simplified Arabic" w:hAnsi="Simplified Arabic" w:cs="Simplified Arabic"/>
          <w:sz w:val="26"/>
          <w:szCs w:val="26"/>
          <w:rtl/>
        </w:rPr>
        <w:t>0.</w:t>
      </w:r>
      <w:r w:rsidR="00A65A79" w:rsidRPr="000866F4">
        <w:rPr>
          <w:rFonts w:ascii="Simplified Arabic" w:hAnsi="Simplified Arabic" w:cs="Simplified Arabic"/>
          <w:sz w:val="26"/>
          <w:szCs w:val="26"/>
          <w:rtl/>
        </w:rPr>
        <w:t>9</w:t>
      </w:r>
      <w:r w:rsidR="00491408" w:rsidRPr="000866F4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7D4C9B" w:rsidRPr="007D4C9B" w:rsidRDefault="007D4C9B" w:rsidP="00652462">
      <w:pPr>
        <w:jc w:val="lowKashida"/>
        <w:rPr>
          <w:rFonts w:ascii="Simplified Arabic" w:hAnsi="Simplified Arabic" w:cs="Simplified Arabic"/>
          <w:sz w:val="20"/>
          <w:szCs w:val="20"/>
          <w:rtl/>
        </w:rPr>
      </w:pPr>
    </w:p>
    <w:p w:rsidR="00333565" w:rsidRPr="000866F4" w:rsidRDefault="00333565" w:rsidP="00333565">
      <w:pPr>
        <w:jc w:val="lowKashida"/>
        <w:rPr>
          <w:rFonts w:cs="Simplified Arabic"/>
          <w:b/>
          <w:bCs/>
          <w:sz w:val="8"/>
          <w:szCs w:val="8"/>
          <w:rtl/>
        </w:rPr>
      </w:pPr>
    </w:p>
    <w:p w:rsidR="003F1688" w:rsidRPr="000866F4" w:rsidRDefault="00007A0D" w:rsidP="00007A0D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0866F4">
        <w:rPr>
          <w:rFonts w:cs="Simplified Arabic" w:hint="cs"/>
          <w:b/>
          <w:bCs/>
          <w:sz w:val="28"/>
          <w:szCs w:val="28"/>
          <w:rtl/>
        </w:rPr>
        <w:t>انخفاض</w:t>
      </w:r>
      <w:r w:rsidR="003F1688" w:rsidRPr="000866F4">
        <w:rPr>
          <w:rFonts w:cs="Simplified Arabic" w:hint="cs"/>
          <w:b/>
          <w:bCs/>
          <w:sz w:val="28"/>
          <w:szCs w:val="28"/>
          <w:rtl/>
        </w:rPr>
        <w:t xml:space="preserve"> القيمة المضافة المتولدة من الأنشطة الاقتصادية بنسبة </w:t>
      </w:r>
      <w:r w:rsidRPr="000866F4">
        <w:rPr>
          <w:rFonts w:cs="Simplified Arabic" w:hint="cs"/>
          <w:b/>
          <w:bCs/>
          <w:sz w:val="28"/>
          <w:szCs w:val="28"/>
          <w:rtl/>
        </w:rPr>
        <w:t>4.9</w:t>
      </w:r>
      <w:r w:rsidR="003F1688" w:rsidRPr="000866F4">
        <w:rPr>
          <w:rFonts w:cs="Simplified Arabic" w:hint="cs"/>
          <w:b/>
          <w:bCs/>
          <w:sz w:val="28"/>
          <w:szCs w:val="28"/>
          <w:rtl/>
        </w:rPr>
        <w:t xml:space="preserve">% للعام </w:t>
      </w:r>
      <w:r w:rsidR="00B00626" w:rsidRPr="000866F4">
        <w:rPr>
          <w:rFonts w:cs="Simplified Arabic" w:hint="cs"/>
          <w:b/>
          <w:bCs/>
          <w:sz w:val="28"/>
          <w:szCs w:val="28"/>
          <w:rtl/>
        </w:rPr>
        <w:t>202</w:t>
      </w:r>
      <w:r w:rsidR="00FA7344" w:rsidRPr="000866F4">
        <w:rPr>
          <w:rFonts w:cs="Simplified Arabic" w:hint="cs"/>
          <w:b/>
          <w:bCs/>
          <w:sz w:val="28"/>
          <w:szCs w:val="28"/>
          <w:rtl/>
        </w:rPr>
        <w:t>3</w:t>
      </w:r>
      <w:r w:rsidR="003F1688" w:rsidRPr="000866F4">
        <w:rPr>
          <w:rFonts w:cs="Simplified Arabic" w:hint="cs"/>
          <w:b/>
          <w:bCs/>
          <w:sz w:val="28"/>
          <w:szCs w:val="28"/>
          <w:rtl/>
        </w:rPr>
        <w:t xml:space="preserve"> في </w:t>
      </w:r>
      <w:r w:rsidR="00FA7344" w:rsidRPr="000866F4">
        <w:rPr>
          <w:rFonts w:cs="Simplified Arabic" w:hint="cs"/>
          <w:b/>
          <w:bCs/>
          <w:sz w:val="28"/>
          <w:szCs w:val="28"/>
          <w:rtl/>
        </w:rPr>
        <w:t>الضفة الغربية</w:t>
      </w:r>
      <w:r w:rsidR="003F1688" w:rsidRPr="000866F4">
        <w:rPr>
          <w:rFonts w:cs="Simplified Arabic" w:hint="cs"/>
          <w:b/>
          <w:bCs/>
          <w:sz w:val="28"/>
          <w:szCs w:val="28"/>
          <w:rtl/>
        </w:rPr>
        <w:t xml:space="preserve">* مقارنة بالعام </w:t>
      </w:r>
      <w:r w:rsidR="00B00626" w:rsidRPr="000866F4">
        <w:rPr>
          <w:rFonts w:cs="Simplified Arabic" w:hint="cs"/>
          <w:b/>
          <w:bCs/>
          <w:sz w:val="28"/>
          <w:szCs w:val="28"/>
          <w:rtl/>
        </w:rPr>
        <w:t>202</w:t>
      </w:r>
      <w:r w:rsidR="00FA7344" w:rsidRPr="000866F4">
        <w:rPr>
          <w:rFonts w:cs="Simplified Arabic" w:hint="cs"/>
          <w:b/>
          <w:bCs/>
          <w:sz w:val="28"/>
          <w:szCs w:val="28"/>
          <w:rtl/>
        </w:rPr>
        <w:t>2</w:t>
      </w:r>
    </w:p>
    <w:p w:rsidR="00B00626" w:rsidRDefault="00F24149" w:rsidP="007401FF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أظهرت النتائج أن القيمة المضافة المتحققة في المؤسسات الاقتصادية في </w:t>
      </w:r>
      <w:r w:rsidR="00FA7344" w:rsidRPr="000866F4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قد بلغت </w:t>
      </w:r>
      <w:r w:rsidR="00007A0D" w:rsidRPr="000866F4">
        <w:rPr>
          <w:rFonts w:ascii="Simplified Arabic" w:hAnsi="Simplified Arabic" w:cs="Simplified Arabic"/>
          <w:sz w:val="26"/>
          <w:szCs w:val="26"/>
          <w:rtl/>
        </w:rPr>
        <w:t>8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,</w:t>
      </w:r>
      <w:r w:rsidR="007401FF" w:rsidRPr="000866F4">
        <w:rPr>
          <w:rFonts w:ascii="Simplified Arabic" w:hAnsi="Simplified Arabic" w:cs="Simplified Arabic"/>
          <w:sz w:val="26"/>
          <w:szCs w:val="26"/>
          <w:rtl/>
        </w:rPr>
        <w:t>397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7401FF" w:rsidRPr="000866F4">
        <w:rPr>
          <w:rFonts w:ascii="Simplified Arabic" w:hAnsi="Simplified Arabic" w:cs="Simplified Arabic"/>
          <w:sz w:val="26"/>
          <w:szCs w:val="26"/>
          <w:rtl/>
        </w:rPr>
        <w:t>9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مليون دولار أمريكي للعام </w:t>
      </w:r>
      <w:r w:rsidR="00B00626" w:rsidRPr="000866F4">
        <w:rPr>
          <w:rFonts w:ascii="Simplified Arabic" w:hAnsi="Simplified Arabic" w:cs="Simplified Arabic"/>
          <w:sz w:val="26"/>
          <w:szCs w:val="26"/>
          <w:rtl/>
        </w:rPr>
        <w:t>202</w:t>
      </w:r>
      <w:r w:rsidR="00FA7344" w:rsidRPr="000866F4">
        <w:rPr>
          <w:rFonts w:ascii="Simplified Arabic" w:hAnsi="Simplified Arabic" w:cs="Simplified Arabic"/>
          <w:sz w:val="26"/>
          <w:szCs w:val="26"/>
          <w:rtl/>
        </w:rPr>
        <w:t>3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، وقد </w:t>
      </w:r>
      <w:r w:rsidR="00F4085E" w:rsidRPr="000866F4">
        <w:rPr>
          <w:rFonts w:ascii="Simplified Arabic" w:hAnsi="Simplified Arabic" w:cs="Simplified Arabic"/>
          <w:sz w:val="26"/>
          <w:szCs w:val="26"/>
          <w:rtl/>
        </w:rPr>
        <w:t xml:space="preserve">شهدت </w:t>
      </w:r>
      <w:r w:rsidR="00007A0D" w:rsidRPr="000866F4">
        <w:rPr>
          <w:rFonts w:ascii="Simplified Arabic" w:hAnsi="Simplified Arabic" w:cs="Simplified Arabic"/>
          <w:sz w:val="26"/>
          <w:szCs w:val="26"/>
          <w:rtl/>
        </w:rPr>
        <w:t>انخفاضا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بمقدار </w:t>
      </w:r>
      <w:r w:rsidR="00007A0D" w:rsidRPr="000866F4">
        <w:rPr>
          <w:rFonts w:ascii="Simplified Arabic" w:hAnsi="Simplified Arabic" w:cs="Simplified Arabic"/>
          <w:sz w:val="26"/>
          <w:szCs w:val="26"/>
          <w:rtl/>
        </w:rPr>
        <w:t>4.9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السابق </w:t>
      </w:r>
      <w:r w:rsidR="00007A0D" w:rsidRPr="000866F4">
        <w:rPr>
          <w:rFonts w:ascii="Simplified Arabic" w:hAnsi="Simplified Arabic" w:cs="Simplified Arabic"/>
          <w:sz w:val="26"/>
          <w:szCs w:val="26"/>
          <w:rtl/>
        </w:rPr>
        <w:t>2022</w:t>
      </w:r>
      <w:r w:rsidR="00CB20A9" w:rsidRPr="000866F4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7D4C9B" w:rsidRPr="007D4C9B" w:rsidRDefault="007D4C9B" w:rsidP="007401FF">
      <w:pPr>
        <w:jc w:val="lowKashida"/>
        <w:rPr>
          <w:rFonts w:ascii="Simplified Arabic" w:hAnsi="Simplified Arabic" w:cs="Simplified Arabic"/>
          <w:sz w:val="20"/>
          <w:szCs w:val="20"/>
          <w:rtl/>
        </w:rPr>
      </w:pPr>
    </w:p>
    <w:p w:rsidR="00524D07" w:rsidRPr="000866F4" w:rsidRDefault="009D7DE7" w:rsidP="00AD22E9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</w:t>
      </w:r>
      <w:r w:rsidR="00AD22E9" w:rsidRPr="000866F4">
        <w:rPr>
          <w:rFonts w:ascii="Simplified Arabic" w:hAnsi="Simplified Arabic" w:cs="Simplified Arabic"/>
          <w:sz w:val="26"/>
          <w:szCs w:val="26"/>
          <w:rtl/>
        </w:rPr>
        <w:t>للقيمة المضافة ل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>لأنشطة</w:t>
      </w:r>
      <w:r w:rsidR="00AD22E9" w:rsidRPr="000866F4">
        <w:rPr>
          <w:rFonts w:ascii="Simplified Arabic" w:hAnsi="Simplified Arabic" w:cs="Simplified Arabic"/>
          <w:sz w:val="26"/>
          <w:szCs w:val="26"/>
          <w:rtl/>
        </w:rPr>
        <w:t xml:space="preserve"> الاقتصادية عام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0626" w:rsidRPr="000866F4">
        <w:rPr>
          <w:rFonts w:ascii="Simplified Arabic" w:hAnsi="Simplified Arabic" w:cs="Simplified Arabic"/>
          <w:sz w:val="26"/>
          <w:szCs w:val="26"/>
          <w:rtl/>
        </w:rPr>
        <w:t>202</w:t>
      </w:r>
      <w:r w:rsidR="00FA7344" w:rsidRPr="000866F4">
        <w:rPr>
          <w:rFonts w:ascii="Simplified Arabic" w:hAnsi="Simplified Arabic" w:cs="Simplified Arabic"/>
          <w:sz w:val="26"/>
          <w:szCs w:val="26"/>
          <w:rtl/>
        </w:rPr>
        <w:t>3</w:t>
      </w:r>
      <w:r w:rsidRPr="000866F4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قد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 xml:space="preserve">سجلت أنشطة التجارة الداخلية أعلى مساهمة في القيمة المضافة بنسبة وصلت </w:t>
      </w:r>
      <w:r w:rsidR="00B00626" w:rsidRPr="000866F4">
        <w:rPr>
          <w:rFonts w:ascii="Simplified Arabic" w:hAnsi="Simplified Arabic" w:cs="Simplified Arabic"/>
          <w:sz w:val="26"/>
          <w:szCs w:val="26"/>
          <w:rtl/>
        </w:rPr>
        <w:t>إلى</w:t>
      </w:r>
      <w:r w:rsidR="00007A0D" w:rsidRPr="000866F4">
        <w:rPr>
          <w:rFonts w:ascii="Simplified Arabic" w:hAnsi="Simplified Arabic" w:cs="Simplified Arabic"/>
          <w:sz w:val="26"/>
          <w:szCs w:val="26"/>
        </w:rPr>
        <w:t>38.</w:t>
      </w:r>
      <w:r w:rsidR="007401FF" w:rsidRPr="000866F4">
        <w:rPr>
          <w:rFonts w:ascii="Simplified Arabic" w:hAnsi="Simplified Arabic" w:cs="Simplified Arabic"/>
          <w:sz w:val="26"/>
          <w:szCs w:val="26"/>
        </w:rPr>
        <w:t>8</w:t>
      </w:r>
      <w:r w:rsidR="00412392" w:rsidRPr="000866F4">
        <w:rPr>
          <w:rFonts w:ascii="Simplified Arabic" w:hAnsi="Simplified Arabic" w:cs="Simplified Arabic"/>
          <w:sz w:val="26"/>
          <w:szCs w:val="26"/>
        </w:rPr>
        <w:t xml:space="preserve">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>%، تلاها أنشطة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7401FF" w:rsidRPr="000866F4">
        <w:rPr>
          <w:rFonts w:ascii="Simplified Arabic" w:hAnsi="Simplified Arabic" w:cs="Simplified Arabic"/>
          <w:sz w:val="26"/>
          <w:szCs w:val="26"/>
          <w:rtl/>
        </w:rPr>
        <w:t>23.7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%، بينما ساهمت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 xml:space="preserve">أنشطة الخدمات </w:t>
      </w:r>
      <w:r w:rsidR="00241768" w:rsidRPr="000866F4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7401FF" w:rsidRPr="000866F4">
        <w:rPr>
          <w:rFonts w:ascii="Simplified Arabic" w:hAnsi="Simplified Arabic" w:cs="Simplified Arabic"/>
          <w:sz w:val="26"/>
          <w:szCs w:val="26"/>
          <w:rtl/>
        </w:rPr>
        <w:t>19.9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>%،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 فيما بلغت نسبة مساهمة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0866F4">
        <w:rPr>
          <w:rFonts w:ascii="Simplified Arabic" w:hAnsi="Simplified Arabic" w:cs="Simplified Arabic"/>
          <w:sz w:val="26"/>
          <w:szCs w:val="26"/>
          <w:rtl/>
        </w:rPr>
        <w:t xml:space="preserve">المالية والتأمين </w:t>
      </w:r>
      <w:r w:rsidR="007401FF" w:rsidRPr="000866F4">
        <w:rPr>
          <w:rFonts w:ascii="Simplified Arabic" w:hAnsi="Simplified Arabic" w:cs="Simplified Arabic"/>
          <w:sz w:val="26"/>
          <w:szCs w:val="26"/>
          <w:rtl/>
        </w:rPr>
        <w:t>10.7</w:t>
      </w:r>
      <w:r w:rsidR="00494A6F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 xml:space="preserve">، وأنشطة </w:t>
      </w:r>
      <w:r w:rsidR="00F16DFB" w:rsidRPr="000866F4">
        <w:rPr>
          <w:rFonts w:ascii="Simplified Arabic" w:hAnsi="Simplified Arabic" w:cs="Simplified Arabic"/>
          <w:sz w:val="26"/>
          <w:szCs w:val="26"/>
          <w:rtl/>
        </w:rPr>
        <w:t xml:space="preserve">المعلومات والاتصالات </w:t>
      </w:r>
      <w:r w:rsidR="00494A6F" w:rsidRPr="000866F4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007A0D" w:rsidRPr="000866F4">
        <w:rPr>
          <w:rFonts w:ascii="Simplified Arabic" w:hAnsi="Simplified Arabic" w:cs="Simplified Arabic"/>
          <w:sz w:val="26"/>
          <w:szCs w:val="26"/>
          <w:rtl/>
        </w:rPr>
        <w:t>5.0</w:t>
      </w:r>
      <w:r w:rsidR="00494A6F" w:rsidRPr="000866F4">
        <w:rPr>
          <w:rFonts w:ascii="Simplified Arabic" w:hAnsi="Simplified Arabic" w:cs="Simplified Arabic"/>
          <w:sz w:val="26"/>
          <w:szCs w:val="26"/>
          <w:rtl/>
        </w:rPr>
        <w:t>%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D22E9" w:rsidRPr="000866F4">
        <w:rPr>
          <w:rFonts w:ascii="Simplified Arabic" w:hAnsi="Simplified Arabic" w:cs="Simplified Arabic"/>
          <w:sz w:val="26"/>
          <w:szCs w:val="26"/>
          <w:rtl/>
        </w:rPr>
        <w:t>وكانت</w:t>
      </w:r>
      <w:r w:rsidR="00494A6F" w:rsidRPr="000866F4">
        <w:rPr>
          <w:rFonts w:ascii="Simplified Arabic" w:hAnsi="Simplified Arabic" w:cs="Simplified Arabic"/>
          <w:sz w:val="26"/>
          <w:szCs w:val="26"/>
          <w:rtl/>
        </w:rPr>
        <w:t xml:space="preserve"> نسبة مساهمة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 xml:space="preserve">أنشطة </w:t>
      </w:r>
      <w:r w:rsidR="007C6813" w:rsidRPr="000866F4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، والنقل والتخزين من </w:t>
      </w:r>
      <w:r w:rsidR="007C6813" w:rsidRPr="000866F4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A65DFA" w:rsidRPr="000866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0866F4">
        <w:rPr>
          <w:rFonts w:ascii="Simplified Arabic" w:hAnsi="Simplified Arabic" w:cs="Simplified Arabic"/>
          <w:sz w:val="26"/>
          <w:szCs w:val="26"/>
          <w:rtl/>
        </w:rPr>
        <w:t>القيمة المضافة</w:t>
      </w:r>
      <w:r w:rsidR="00BE542A" w:rsidRPr="000866F4">
        <w:rPr>
          <w:rFonts w:ascii="Simplified Arabic" w:hAnsi="Simplified Arabic" w:cs="Simplified Arabic"/>
          <w:sz w:val="26"/>
          <w:szCs w:val="26"/>
          <w:rtl/>
        </w:rPr>
        <w:t xml:space="preserve"> 1.0%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4085E" w:rsidRPr="000866F4">
        <w:rPr>
          <w:rFonts w:ascii="Simplified Arabic" w:hAnsi="Simplified Arabic" w:cs="Simplified Arabic"/>
          <w:sz w:val="26"/>
          <w:szCs w:val="26"/>
          <w:rtl/>
        </w:rPr>
        <w:t>0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>.</w:t>
      </w:r>
      <w:r w:rsidR="00F4085E" w:rsidRPr="000866F4">
        <w:rPr>
          <w:rFonts w:ascii="Simplified Arabic" w:hAnsi="Simplified Arabic" w:cs="Simplified Arabic"/>
          <w:sz w:val="26"/>
          <w:szCs w:val="26"/>
          <w:rtl/>
        </w:rPr>
        <w:t>9</w:t>
      </w:r>
      <w:r w:rsidR="00F24149" w:rsidRPr="000866F4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524D07" w:rsidRPr="000866F4" w:rsidRDefault="00524D07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  <w:bookmarkStart w:id="0" w:name="_GoBack"/>
      <w:bookmarkEnd w:id="0"/>
    </w:p>
    <w:p w:rsidR="008C2838" w:rsidRDefault="008C2838" w:rsidP="00170A1E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  <w:bookmarkStart w:id="1" w:name="OLE_LINK5"/>
      <w:bookmarkStart w:id="2" w:name="OLE_LINK6"/>
    </w:p>
    <w:p w:rsidR="007D4C9B" w:rsidRPr="000866F4" w:rsidRDefault="007D4C9B" w:rsidP="00170A1E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</w:p>
    <w:p w:rsidR="00463136" w:rsidRPr="000866F4" w:rsidRDefault="00463136" w:rsidP="0001288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0866F4">
        <w:rPr>
          <w:rFonts w:cs="Simplified Arabic" w:hint="cs"/>
          <w:b/>
          <w:bCs/>
          <w:rtl/>
        </w:rPr>
        <w:t>ملاحظ</w:t>
      </w:r>
      <w:r w:rsidR="00012881" w:rsidRPr="000866F4">
        <w:rPr>
          <w:rFonts w:cs="Simplified Arabic" w:hint="cs"/>
          <w:b/>
          <w:bCs/>
          <w:rtl/>
        </w:rPr>
        <w:t>ة</w:t>
      </w:r>
      <w:r w:rsidRPr="000866F4">
        <w:rPr>
          <w:rFonts w:cs="Simplified Arabic" w:hint="cs"/>
          <w:b/>
          <w:bCs/>
          <w:rtl/>
        </w:rPr>
        <w:t>:</w:t>
      </w:r>
    </w:p>
    <w:p w:rsidR="00463136" w:rsidRPr="000866F4" w:rsidRDefault="00463136" w:rsidP="00DA219C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0866F4">
        <w:rPr>
          <w:rFonts w:cs="Simplified Arabic" w:hint="cs"/>
          <w:rtl/>
        </w:rPr>
        <w:t xml:space="preserve">*: البيانات لا تشمل </w:t>
      </w:r>
      <w:r w:rsidRPr="000866F4">
        <w:rPr>
          <w:rFonts w:cs="Simplified Arabic"/>
          <w:rtl/>
        </w:rPr>
        <w:t xml:space="preserve">ذلك الجزء من محافظة القدس </w:t>
      </w:r>
      <w:r w:rsidRPr="000866F4">
        <w:rPr>
          <w:rFonts w:cs="Simplified Arabic" w:hint="cs"/>
          <w:rtl/>
        </w:rPr>
        <w:t>و</w:t>
      </w:r>
      <w:r w:rsidRPr="000866F4">
        <w:rPr>
          <w:rFonts w:cs="Simplified Arabic"/>
          <w:rtl/>
        </w:rPr>
        <w:t>الذي ضم</w:t>
      </w:r>
      <w:r w:rsidRPr="000866F4">
        <w:rPr>
          <w:rFonts w:cs="Simplified Arabic" w:hint="cs"/>
          <w:rtl/>
        </w:rPr>
        <w:t>ه الاحتلال</w:t>
      </w:r>
      <w:r w:rsidR="00DA219C" w:rsidRPr="000866F4">
        <w:rPr>
          <w:rFonts w:cs="Simplified Arabic" w:hint="cs"/>
          <w:rtl/>
        </w:rPr>
        <w:t xml:space="preserve"> الاسرائيلي</w:t>
      </w:r>
      <w:r w:rsidR="00EF4415" w:rsidRPr="000866F4">
        <w:rPr>
          <w:rFonts w:cs="Simplified Arabic" w:hint="cs"/>
          <w:rtl/>
        </w:rPr>
        <w:t xml:space="preserve"> </w:t>
      </w:r>
      <w:r w:rsidRPr="000866F4">
        <w:rPr>
          <w:rFonts w:cs="Simplified Arabic"/>
          <w:rtl/>
        </w:rPr>
        <w:t>عنوة بعيد احتلاله للضفة الغربية عام1967.</w:t>
      </w:r>
    </w:p>
    <w:bookmarkEnd w:id="1"/>
    <w:bookmarkEnd w:id="2"/>
    <w:p w:rsidR="00620959" w:rsidRPr="000866F4" w:rsidRDefault="00620959" w:rsidP="002E4913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70716A" w:rsidRPr="000866F4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0866F4" w:rsidSect="007D4C9B">
      <w:footerReference w:type="even" r:id="rId8"/>
      <w:footerReference w:type="default" r:id="rId9"/>
      <w:pgSz w:w="11907" w:h="16840" w:code="9"/>
      <w:pgMar w:top="1134" w:right="1418" w:bottom="1134" w:left="1418" w:header="284" w:footer="414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589" w:rsidRDefault="00FD0589">
      <w:r>
        <w:separator/>
      </w:r>
    </w:p>
  </w:endnote>
  <w:endnote w:type="continuationSeparator" w:id="0">
    <w:p w:rsidR="00FD0589" w:rsidRDefault="00FD0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843749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843749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7D4C9B">
      <w:rPr>
        <w:noProof/>
        <w:rtl/>
      </w:rPr>
      <w:t>2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589" w:rsidRDefault="00FD0589">
      <w:r>
        <w:separator/>
      </w:r>
    </w:p>
  </w:footnote>
  <w:footnote w:type="continuationSeparator" w:id="0">
    <w:p w:rsidR="00FD0589" w:rsidRDefault="00FD0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07A0D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B10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2C41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4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57C1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4F67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7CF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A1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2D4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B79ED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E13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7C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4C1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8EB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559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18E5"/>
    <w:rsid w:val="002B20D1"/>
    <w:rsid w:val="002B256B"/>
    <w:rsid w:val="002B3AAE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047"/>
    <w:rsid w:val="0032743A"/>
    <w:rsid w:val="003275C8"/>
    <w:rsid w:val="003308D4"/>
    <w:rsid w:val="0033141D"/>
    <w:rsid w:val="00331814"/>
    <w:rsid w:val="00331AA5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772DD"/>
    <w:rsid w:val="0038027F"/>
    <w:rsid w:val="0038041F"/>
    <w:rsid w:val="00380965"/>
    <w:rsid w:val="003809BF"/>
    <w:rsid w:val="00380E38"/>
    <w:rsid w:val="003821ED"/>
    <w:rsid w:val="0038335E"/>
    <w:rsid w:val="0038371C"/>
    <w:rsid w:val="003839E4"/>
    <w:rsid w:val="00384769"/>
    <w:rsid w:val="00384C87"/>
    <w:rsid w:val="00385B0F"/>
    <w:rsid w:val="0038612C"/>
    <w:rsid w:val="00386364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043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2329"/>
    <w:rsid w:val="003B3842"/>
    <w:rsid w:val="003B45E0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2392"/>
    <w:rsid w:val="00413288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266C"/>
    <w:rsid w:val="00423244"/>
    <w:rsid w:val="0042357E"/>
    <w:rsid w:val="00423DCC"/>
    <w:rsid w:val="00423DEB"/>
    <w:rsid w:val="00424115"/>
    <w:rsid w:val="00424116"/>
    <w:rsid w:val="00424A10"/>
    <w:rsid w:val="00424BA5"/>
    <w:rsid w:val="00424E33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723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57611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D07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6EE1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4C94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C0D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42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9D5"/>
    <w:rsid w:val="00651F5F"/>
    <w:rsid w:val="00652462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08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23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77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25C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5B9D"/>
    <w:rsid w:val="007270D1"/>
    <w:rsid w:val="0072772D"/>
    <w:rsid w:val="00727C99"/>
    <w:rsid w:val="007306BB"/>
    <w:rsid w:val="007306FD"/>
    <w:rsid w:val="0073195D"/>
    <w:rsid w:val="00731EC3"/>
    <w:rsid w:val="007328A0"/>
    <w:rsid w:val="007333D0"/>
    <w:rsid w:val="0073473B"/>
    <w:rsid w:val="007358F6"/>
    <w:rsid w:val="0074008F"/>
    <w:rsid w:val="007401FF"/>
    <w:rsid w:val="007419C3"/>
    <w:rsid w:val="00742854"/>
    <w:rsid w:val="00743C85"/>
    <w:rsid w:val="00744DC4"/>
    <w:rsid w:val="00744FCC"/>
    <w:rsid w:val="0074565C"/>
    <w:rsid w:val="00745A7C"/>
    <w:rsid w:val="00745B0F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5E79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813"/>
    <w:rsid w:val="007C6BA8"/>
    <w:rsid w:val="007D1C69"/>
    <w:rsid w:val="007D239F"/>
    <w:rsid w:val="007D296E"/>
    <w:rsid w:val="007D47AB"/>
    <w:rsid w:val="007D4C9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28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3749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4D3"/>
    <w:rsid w:val="00860861"/>
    <w:rsid w:val="008614F0"/>
    <w:rsid w:val="008618ED"/>
    <w:rsid w:val="008622F6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E9C"/>
    <w:rsid w:val="00891D75"/>
    <w:rsid w:val="00893016"/>
    <w:rsid w:val="008935B9"/>
    <w:rsid w:val="00893E4E"/>
    <w:rsid w:val="0089579C"/>
    <w:rsid w:val="00895A9B"/>
    <w:rsid w:val="00897558"/>
    <w:rsid w:val="008A001E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422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2838"/>
    <w:rsid w:val="008C3024"/>
    <w:rsid w:val="008C3237"/>
    <w:rsid w:val="008C32A5"/>
    <w:rsid w:val="008C3DBF"/>
    <w:rsid w:val="008C58CD"/>
    <w:rsid w:val="008C5969"/>
    <w:rsid w:val="008C64DE"/>
    <w:rsid w:val="008C663F"/>
    <w:rsid w:val="008D1810"/>
    <w:rsid w:val="008D2D61"/>
    <w:rsid w:val="008D30E5"/>
    <w:rsid w:val="008D3AA1"/>
    <w:rsid w:val="008D5068"/>
    <w:rsid w:val="008D5999"/>
    <w:rsid w:val="008D5A7C"/>
    <w:rsid w:val="008D5B03"/>
    <w:rsid w:val="008D6465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F0C"/>
    <w:rsid w:val="00910164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186"/>
    <w:rsid w:val="00932C62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661AA"/>
    <w:rsid w:val="0096704A"/>
    <w:rsid w:val="009702DE"/>
    <w:rsid w:val="00970378"/>
    <w:rsid w:val="00971F09"/>
    <w:rsid w:val="00972556"/>
    <w:rsid w:val="00972C96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25A2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68C5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B4A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0DAE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2C7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A79"/>
    <w:rsid w:val="00A65DFA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312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2E9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626"/>
    <w:rsid w:val="00B00A52"/>
    <w:rsid w:val="00B0194C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2C7A"/>
    <w:rsid w:val="00B45636"/>
    <w:rsid w:val="00B45B32"/>
    <w:rsid w:val="00B45FF8"/>
    <w:rsid w:val="00B46398"/>
    <w:rsid w:val="00B46501"/>
    <w:rsid w:val="00B469A4"/>
    <w:rsid w:val="00B50D0F"/>
    <w:rsid w:val="00B51F1C"/>
    <w:rsid w:val="00B52098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97C66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257"/>
    <w:rsid w:val="00BB2B46"/>
    <w:rsid w:val="00BB2D75"/>
    <w:rsid w:val="00BB57F6"/>
    <w:rsid w:val="00BB59CD"/>
    <w:rsid w:val="00BB5F4D"/>
    <w:rsid w:val="00BB607F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C7DC5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42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800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2939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04AB"/>
    <w:rsid w:val="00C41719"/>
    <w:rsid w:val="00C418D7"/>
    <w:rsid w:val="00C42131"/>
    <w:rsid w:val="00C42675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08DF"/>
    <w:rsid w:val="00C618B7"/>
    <w:rsid w:val="00C61EDF"/>
    <w:rsid w:val="00C621C6"/>
    <w:rsid w:val="00C62885"/>
    <w:rsid w:val="00C629A8"/>
    <w:rsid w:val="00C62F43"/>
    <w:rsid w:val="00C63BC7"/>
    <w:rsid w:val="00C66A01"/>
    <w:rsid w:val="00C66E5D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3AC"/>
    <w:rsid w:val="00C77193"/>
    <w:rsid w:val="00C77D31"/>
    <w:rsid w:val="00C77D89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2607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736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19C"/>
    <w:rsid w:val="00DA2524"/>
    <w:rsid w:val="00DA2B1F"/>
    <w:rsid w:val="00DA39E1"/>
    <w:rsid w:val="00DA3F57"/>
    <w:rsid w:val="00DA607C"/>
    <w:rsid w:val="00DA6949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C08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466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0B32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167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415"/>
    <w:rsid w:val="00EF467E"/>
    <w:rsid w:val="00EF4B55"/>
    <w:rsid w:val="00EF62E9"/>
    <w:rsid w:val="00EF6B61"/>
    <w:rsid w:val="00F006C3"/>
    <w:rsid w:val="00F00927"/>
    <w:rsid w:val="00F010EB"/>
    <w:rsid w:val="00F011F3"/>
    <w:rsid w:val="00F015D6"/>
    <w:rsid w:val="00F018E0"/>
    <w:rsid w:val="00F027F6"/>
    <w:rsid w:val="00F03421"/>
    <w:rsid w:val="00F043A2"/>
    <w:rsid w:val="00F04D4C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21BC"/>
    <w:rsid w:val="00F12565"/>
    <w:rsid w:val="00F127DC"/>
    <w:rsid w:val="00F13998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46A7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4FA4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344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0589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EB299FD"/>
  <w15:docId w15:val="{C3317454-D2EB-4F09-8AF9-C8CCC41BA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830D3-E53F-4FBB-A8B3-48486C95E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790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5</cp:revision>
  <cp:lastPrinted>2024-11-27T10:46:00Z</cp:lastPrinted>
  <dcterms:created xsi:type="dcterms:W3CDTF">2024-11-27T10:48:00Z</dcterms:created>
  <dcterms:modified xsi:type="dcterms:W3CDTF">2024-11-27T11:55:00Z</dcterms:modified>
</cp:coreProperties>
</file>